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gomed rostmae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gome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tmae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024 Kennedy Driv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stgroup9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5470791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hali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dull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